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C84A9" w14:textId="695CEEC7" w:rsidR="00D81228" w:rsidRDefault="00140C90" w:rsidP="00D81228">
      <w:pPr>
        <w:jc w:val="center"/>
        <w:rPr>
          <w:rFonts w:ascii="微软雅黑" w:eastAsia="微软雅黑" w:hAnsi="微软雅黑"/>
          <w:b/>
          <w:sz w:val="32"/>
          <w:szCs w:val="32"/>
        </w:rPr>
      </w:pPr>
      <w:r>
        <w:rPr>
          <w:rFonts w:ascii="微软雅黑" w:eastAsia="微软雅黑" w:hAnsi="微软雅黑" w:hint="eastAsia"/>
          <w:b/>
          <w:sz w:val="32"/>
          <w:szCs w:val="32"/>
        </w:rPr>
        <w:t>A</w:t>
      </w:r>
      <w:r>
        <w:rPr>
          <w:rFonts w:ascii="微软雅黑" w:eastAsia="微软雅黑" w:hAnsi="微软雅黑"/>
          <w:b/>
          <w:sz w:val="32"/>
          <w:szCs w:val="32"/>
        </w:rPr>
        <w:t>SC</w:t>
      </w:r>
      <w:r w:rsidR="007A0284">
        <w:rPr>
          <w:rFonts w:ascii="微软雅黑" w:eastAsia="微软雅黑" w:hAnsi="微软雅黑" w:hint="eastAsia"/>
          <w:b/>
          <w:sz w:val="32"/>
          <w:szCs w:val="32"/>
        </w:rPr>
        <w:t>20</w:t>
      </w:r>
      <w:r w:rsidR="000615B9">
        <w:rPr>
          <w:rFonts w:ascii="微软雅黑" w:eastAsia="微软雅黑" w:hAnsi="微软雅黑"/>
          <w:b/>
          <w:sz w:val="32"/>
          <w:szCs w:val="32"/>
        </w:rPr>
        <w:t>-21</w:t>
      </w:r>
      <w:r>
        <w:rPr>
          <w:rFonts w:ascii="微软雅黑" w:eastAsia="微软雅黑" w:hAnsi="微软雅黑" w:hint="eastAsia"/>
          <w:b/>
          <w:sz w:val="32"/>
          <w:szCs w:val="32"/>
        </w:rPr>
        <w:t>中山大学代表队招募</w:t>
      </w:r>
      <w:r w:rsidR="00D81228" w:rsidRPr="004C316E">
        <w:rPr>
          <w:rFonts w:ascii="微软雅黑" w:eastAsia="微软雅黑" w:hAnsi="微软雅黑" w:hint="eastAsia"/>
          <w:b/>
          <w:sz w:val="32"/>
          <w:szCs w:val="32"/>
        </w:rPr>
        <w:t>报名表</w:t>
      </w:r>
    </w:p>
    <w:p w14:paraId="1792CABA" w14:textId="77777777" w:rsidR="00140C90" w:rsidRPr="000615B9" w:rsidRDefault="00140C90" w:rsidP="00D81228">
      <w:pPr>
        <w:jc w:val="center"/>
        <w:rPr>
          <w:rFonts w:ascii="微软雅黑" w:eastAsia="微软雅黑" w:hAnsi="微软雅黑"/>
          <w:b/>
          <w:sz w:val="18"/>
          <w:szCs w:val="32"/>
        </w:rPr>
      </w:pPr>
    </w:p>
    <w:tbl>
      <w:tblPr>
        <w:tblW w:w="9356" w:type="dxa"/>
        <w:tblInd w:w="-5" w:type="dxa"/>
        <w:tblLook w:val="04A0" w:firstRow="1" w:lastRow="0" w:firstColumn="1" w:lastColumn="0" w:noHBand="0" w:noVBand="1"/>
      </w:tblPr>
      <w:tblGrid>
        <w:gridCol w:w="1134"/>
        <w:gridCol w:w="1276"/>
        <w:gridCol w:w="1276"/>
        <w:gridCol w:w="1276"/>
        <w:gridCol w:w="1201"/>
        <w:gridCol w:w="1350"/>
        <w:gridCol w:w="1843"/>
      </w:tblGrid>
      <w:tr w:rsidR="004825EE" w:rsidRPr="00D81228" w14:paraId="5B6E8840" w14:textId="77777777" w:rsidTr="009062F7">
        <w:trPr>
          <w:trHeight w:val="61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A1F5C" w14:textId="0F1993A4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D81228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姓名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1EFB5" w14:textId="341428AC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599B8" w14:textId="217E35C6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D81228">
              <w:rPr>
                <w:rFonts w:ascii="宋体" w:hAnsi="宋体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6ECB5" w14:textId="046918AB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38C75" w14:textId="12EE4306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D81228">
              <w:rPr>
                <w:rFonts w:ascii="宋体" w:hAnsi="宋体" w:cs="宋体" w:hint="eastAsia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040E3" w14:textId="4EE404DA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6433E" w14:textId="7C0AB675" w:rsidR="0056711F" w:rsidRPr="00D81228" w:rsidRDefault="00DD5C51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此处放照片</w:t>
            </w:r>
          </w:p>
        </w:tc>
      </w:tr>
      <w:tr w:rsidR="004825EE" w:rsidRPr="00D81228" w14:paraId="07E90AED" w14:textId="77777777" w:rsidTr="009062F7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DDA37" w14:textId="14EB8E95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校区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93717" w14:textId="26099F13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32F4B" w14:textId="72A4BA84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学院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A2416" w14:textId="0C409E67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76A03" w14:textId="17457AAF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年级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ABF0B" w14:textId="1C9B09E5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FED8C" w14:textId="77777777" w:rsidR="0056711F" w:rsidRPr="00D81228" w:rsidRDefault="0056711F" w:rsidP="0056711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825EE" w:rsidRPr="00D81228" w14:paraId="28E80C14" w14:textId="77777777" w:rsidTr="009062F7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4CB57" w14:textId="639140B3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班级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986A5" w14:textId="5A286495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F5111" w14:textId="0132B2ED" w:rsidR="0056711F" w:rsidRPr="00D81228" w:rsidRDefault="0056711F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D81228">
              <w:rPr>
                <w:rFonts w:ascii="宋体" w:hAnsi="宋体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5CCF2" w14:textId="1BF7CB58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43C9A" w14:textId="05ED97B1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微信号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5ADE0" w14:textId="02D762D9" w:rsidR="0056711F" w:rsidRPr="00D81228" w:rsidRDefault="0056711F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C1A41" w14:textId="77777777" w:rsidR="0056711F" w:rsidRPr="00D81228" w:rsidRDefault="0056711F" w:rsidP="0056711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825EE" w:rsidRPr="00D81228" w14:paraId="19FA014E" w14:textId="77777777" w:rsidTr="009062F7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41449" w14:textId="57576410" w:rsidR="00D81228" w:rsidRPr="00D81228" w:rsidRDefault="00140C90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  <w:t>Q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Q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B1720" w14:textId="5AA7894F" w:rsidR="00D81228" w:rsidRPr="00D81228" w:rsidRDefault="00D81228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0D198" w14:textId="77777777" w:rsidR="009062F7" w:rsidRDefault="009062F7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四/六级</w:t>
            </w:r>
          </w:p>
          <w:p w14:paraId="182301F7" w14:textId="78BFA599" w:rsidR="00D81228" w:rsidRPr="00D81228" w:rsidRDefault="009062F7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分数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F2452" w14:textId="684B8C17" w:rsidR="00D81228" w:rsidRPr="00D81228" w:rsidRDefault="00D81228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DAC0F" w14:textId="78D62290" w:rsidR="00D81228" w:rsidRPr="006857F8" w:rsidRDefault="002030E9" w:rsidP="006857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主要</w:t>
            </w:r>
            <w:r w:rsidR="006857F8" w:rsidRPr="006857F8">
              <w:rPr>
                <w:rFonts w:ascii="宋体" w:hAnsi="宋体" w:cs="宋体" w:hint="eastAsia"/>
                <w:color w:val="000000"/>
                <w:kern w:val="0"/>
                <w:szCs w:val="21"/>
              </w:rPr>
              <w:t>方向</w:t>
            </w:r>
          </w:p>
          <w:p w14:paraId="69F10B1E" w14:textId="29480BF9" w:rsidR="006857F8" w:rsidRPr="009062F7" w:rsidRDefault="006857F8" w:rsidP="006857F8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  <w:vertAlign w:val="superscript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(</w:t>
            </w:r>
            <w:r w:rsidRPr="006857F8">
              <w:rPr>
                <w:rFonts w:ascii="宋体" w:hAnsi="宋体" w:cs="宋体" w:hint="eastAsia"/>
                <w:color w:val="000000"/>
                <w:kern w:val="0"/>
                <w:szCs w:val="21"/>
              </w:rPr>
              <w:t>AI</w:t>
            </w:r>
            <w:r w:rsidRPr="006857F8">
              <w:rPr>
                <w:rFonts w:ascii="宋体" w:hAnsi="宋体" w:cs="宋体"/>
                <w:color w:val="000000"/>
                <w:kern w:val="0"/>
                <w:szCs w:val="21"/>
              </w:rPr>
              <w:t>/</w:t>
            </w:r>
            <w:r w:rsidRPr="006857F8">
              <w:rPr>
                <w:rFonts w:ascii="宋体" w:hAnsi="宋体" w:cs="宋体" w:hint="eastAsia"/>
                <w:color w:val="000000"/>
                <w:kern w:val="0"/>
                <w:szCs w:val="21"/>
              </w:rPr>
              <w:t>优化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479FA" w14:textId="354A39E1" w:rsidR="00D81228" w:rsidRPr="00D81228" w:rsidRDefault="00D81228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8643A" w14:textId="77777777" w:rsidR="00D81228" w:rsidRPr="00D81228" w:rsidRDefault="00D81228" w:rsidP="00D8122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825EE" w:rsidRPr="00D81228" w14:paraId="62DC3156" w14:textId="77777777" w:rsidTr="00BE10C8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384D8" w14:textId="21EA7EAA" w:rsidR="009062F7" w:rsidRDefault="000615B9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技术</w:t>
            </w:r>
            <w:proofErr w:type="gramStart"/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栈</w:t>
            </w:r>
            <w:proofErr w:type="gramEnd"/>
          </w:p>
        </w:tc>
        <w:tc>
          <w:tcPr>
            <w:tcW w:w="382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AC371" w14:textId="7B9B3950" w:rsidR="009062F7" w:rsidRPr="00D81228" w:rsidRDefault="009062F7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8A236" w14:textId="345DA847" w:rsidR="009062F7" w:rsidRDefault="009062F7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邮箱</w:t>
            </w:r>
          </w:p>
        </w:tc>
        <w:tc>
          <w:tcPr>
            <w:tcW w:w="31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83D81" w14:textId="0CF2A455" w:rsidR="009062F7" w:rsidRPr="00D81228" w:rsidRDefault="009062F7" w:rsidP="00D8122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825EE" w:rsidRPr="00D81228" w14:paraId="1E136B39" w14:textId="77777777" w:rsidTr="00460372">
        <w:trPr>
          <w:trHeight w:val="2032"/>
        </w:trPr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0C6F5" w14:textId="24BD2CA3" w:rsidR="00D81228" w:rsidRPr="00D81228" w:rsidRDefault="00140C90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个人简介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D72A1" w14:textId="53970481" w:rsidR="00D81228" w:rsidRPr="00D81228" w:rsidRDefault="00D81228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D81228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</w:tr>
      <w:tr w:rsidR="004825EE" w:rsidRPr="00D81228" w14:paraId="6398A3E5" w14:textId="77777777" w:rsidTr="00AC2AE1">
        <w:trPr>
          <w:trHeight w:val="2827"/>
        </w:trPr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C7CDF" w14:textId="0915D237" w:rsidR="0038771D" w:rsidRDefault="0038771D" w:rsidP="0038771D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实验室经历\</w:t>
            </w:r>
          </w:p>
          <w:p w14:paraId="6F1F7BDB" w14:textId="79894AB9" w:rsidR="0038771D" w:rsidRDefault="0038771D" w:rsidP="0038771D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项目经历\</w:t>
            </w:r>
          </w:p>
          <w:p w14:paraId="058A4C4D" w14:textId="77777777" w:rsidR="0038771D" w:rsidRDefault="0038771D" w:rsidP="0038771D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竞赛经历\</w:t>
            </w:r>
          </w:p>
          <w:p w14:paraId="6A05304A" w14:textId="55632C6C" w:rsidR="000615B9" w:rsidRPr="0038771D" w:rsidRDefault="000615B9" w:rsidP="0038771D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一些你认为自己写的比较好的实验报告（可以附件形式提交）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A64C4" w14:textId="6394A878" w:rsidR="00E900A5" w:rsidRPr="00E900A5" w:rsidRDefault="00E900A5" w:rsidP="007A0284">
            <w:pPr>
              <w:pStyle w:val="ListParagraph"/>
              <w:widowControl/>
              <w:ind w:left="585" w:firstLineChars="0" w:firstLine="0"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AC2AE1" w:rsidRPr="00D81228" w14:paraId="04BC9420" w14:textId="77777777" w:rsidTr="00AC2AE1">
        <w:trPr>
          <w:trHeight w:val="1683"/>
        </w:trPr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2BCA3" w14:textId="77777777" w:rsidR="00AC2AE1" w:rsidRDefault="00AC2AE1" w:rsidP="00AC2AE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未来打算?</w:t>
            </w:r>
          </w:p>
          <w:p w14:paraId="1C6B79CE" w14:textId="77777777" w:rsidR="00AC2AE1" w:rsidRDefault="00AC2AE1" w:rsidP="00AC2AE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读研\工作?</w:t>
            </w:r>
          </w:p>
          <w:p w14:paraId="51488B78" w14:textId="77777777" w:rsidR="00AC2AE1" w:rsidRDefault="00AC2AE1" w:rsidP="00AC2AE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读研意向导师?</w:t>
            </w:r>
          </w:p>
          <w:p w14:paraId="5B510FCE" w14:textId="77777777" w:rsidR="00C35A76" w:rsidRDefault="00C35A76" w:rsidP="00AC2AE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深造方向？</w:t>
            </w:r>
          </w:p>
          <w:p w14:paraId="1094F3C4" w14:textId="691502FF" w:rsidR="000615B9" w:rsidRDefault="000615B9" w:rsidP="00AC2AE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（不影响选拔结果）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86F8F" w14:textId="77129311" w:rsidR="00AC2AE1" w:rsidRPr="00E900A5" w:rsidRDefault="00AC2AE1" w:rsidP="00AC2AE1">
            <w:pPr>
              <w:pStyle w:val="ListParagraph"/>
              <w:widowControl/>
              <w:ind w:left="585" w:firstLineChars="0" w:firstLine="0"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825EE" w:rsidRPr="00D81228" w14:paraId="0F011FED" w14:textId="77777777" w:rsidTr="00533C94">
        <w:trPr>
          <w:trHeight w:val="2252"/>
        </w:trPr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E6704" w14:textId="364D0574" w:rsidR="009062F7" w:rsidRPr="00460372" w:rsidRDefault="009062F7" w:rsidP="00460372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  <w:vertAlign w:val="superscript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对</w:t>
            </w:r>
            <w:r w:rsidR="000615B9">
              <w:rPr>
                <w:rFonts w:ascii="宋体" w:hAnsi="宋体" w:cs="宋体" w:hint="eastAsia"/>
                <w:color w:val="000000"/>
                <w:kern w:val="0"/>
                <w:szCs w:val="21"/>
              </w:rPr>
              <w:t>高性能计算、并行计算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的了解</w:t>
            </w:r>
            <w:r w:rsidR="00AC2AE1">
              <w:rPr>
                <w:rFonts w:ascii="宋体" w:hAnsi="宋体" w:cs="宋体" w:hint="eastAsia"/>
                <w:color w:val="000000"/>
                <w:kern w:val="0"/>
                <w:szCs w:val="21"/>
              </w:rPr>
              <w:t>？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303AE" w14:textId="6F8128BA" w:rsidR="003A19FC" w:rsidRPr="003A19FC" w:rsidRDefault="003A19FC" w:rsidP="007A0284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</w:tbl>
    <w:p w14:paraId="05EF4968" w14:textId="5DDDF560" w:rsidR="00A8698C" w:rsidRPr="00D81228" w:rsidRDefault="00A8698C" w:rsidP="008633D5"/>
    <w:sectPr w:rsidR="00A8698C" w:rsidRPr="00D81228" w:rsidSect="007A0284">
      <w:pgSz w:w="11906" w:h="16838"/>
      <w:pgMar w:top="993" w:right="1133" w:bottom="709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3F867" w14:textId="77777777" w:rsidR="00D47D4D" w:rsidRDefault="00D47D4D" w:rsidP="00D81228">
      <w:r>
        <w:separator/>
      </w:r>
    </w:p>
  </w:endnote>
  <w:endnote w:type="continuationSeparator" w:id="0">
    <w:p w14:paraId="3217BFBA" w14:textId="77777777" w:rsidR="00D47D4D" w:rsidRDefault="00D47D4D" w:rsidP="00D81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D45C7" w14:textId="77777777" w:rsidR="00D47D4D" w:rsidRDefault="00D47D4D" w:rsidP="00D81228">
      <w:r>
        <w:separator/>
      </w:r>
    </w:p>
  </w:footnote>
  <w:footnote w:type="continuationSeparator" w:id="0">
    <w:p w14:paraId="0B219621" w14:textId="77777777" w:rsidR="00D47D4D" w:rsidRDefault="00D47D4D" w:rsidP="00D812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41387"/>
    <w:multiLevelType w:val="hybridMultilevel"/>
    <w:tmpl w:val="529CB0F2"/>
    <w:lvl w:ilvl="0" w:tplc="A01E4D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465605"/>
    <w:multiLevelType w:val="hybridMultilevel"/>
    <w:tmpl w:val="DAF8DC9E"/>
    <w:lvl w:ilvl="0" w:tplc="0E1CBE02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5" w:hanging="420"/>
      </w:pPr>
    </w:lvl>
    <w:lvl w:ilvl="2" w:tplc="0409001B" w:tentative="1">
      <w:start w:val="1"/>
      <w:numFmt w:val="lowerRoman"/>
      <w:lvlText w:val="%3."/>
      <w:lvlJc w:val="righ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9" w:tentative="1">
      <w:start w:val="1"/>
      <w:numFmt w:val="lowerLetter"/>
      <w:lvlText w:val="%5)"/>
      <w:lvlJc w:val="left"/>
      <w:pPr>
        <w:ind w:left="2325" w:hanging="420"/>
      </w:pPr>
    </w:lvl>
    <w:lvl w:ilvl="5" w:tplc="0409001B" w:tentative="1">
      <w:start w:val="1"/>
      <w:numFmt w:val="lowerRoman"/>
      <w:lvlText w:val="%6."/>
      <w:lvlJc w:val="righ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9" w:tentative="1">
      <w:start w:val="1"/>
      <w:numFmt w:val="lowerLetter"/>
      <w:lvlText w:val="%8)"/>
      <w:lvlJc w:val="left"/>
      <w:pPr>
        <w:ind w:left="3585" w:hanging="420"/>
      </w:pPr>
    </w:lvl>
    <w:lvl w:ilvl="8" w:tplc="0409001B" w:tentative="1">
      <w:start w:val="1"/>
      <w:numFmt w:val="lowerRoman"/>
      <w:lvlText w:val="%9."/>
      <w:lvlJc w:val="right"/>
      <w:pPr>
        <w:ind w:left="4005" w:hanging="420"/>
      </w:pPr>
    </w:lvl>
  </w:abstractNum>
  <w:abstractNum w:abstractNumId="2" w15:restartNumberingAfterBreak="0">
    <w:nsid w:val="0E0A38F8"/>
    <w:multiLevelType w:val="hybridMultilevel"/>
    <w:tmpl w:val="AACCDEA2"/>
    <w:lvl w:ilvl="0" w:tplc="80B06494">
      <w:start w:val="1"/>
      <w:numFmt w:val="decimal"/>
      <w:lvlText w:val="%1."/>
      <w:lvlJc w:val="left"/>
      <w:pPr>
        <w:ind w:left="360" w:hanging="360"/>
      </w:pPr>
      <w:rPr>
        <w:rFonts w:ascii="等线" w:eastAsia="等线" w:hAnsi="等线" w:cs="宋体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43B1EAD"/>
    <w:multiLevelType w:val="hybridMultilevel"/>
    <w:tmpl w:val="38D837BA"/>
    <w:lvl w:ilvl="0" w:tplc="36104E4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762B5B"/>
    <w:multiLevelType w:val="hybridMultilevel"/>
    <w:tmpl w:val="A078BA6C"/>
    <w:lvl w:ilvl="0" w:tplc="A00445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NDU3NzUzNDQ0MbdU0lEKTi0uzszPAykwqgUAGimztiwAAAA="/>
  </w:docVars>
  <w:rsids>
    <w:rsidRoot w:val="00D81228"/>
    <w:rsid w:val="000615B9"/>
    <w:rsid w:val="000850B7"/>
    <w:rsid w:val="000865D1"/>
    <w:rsid w:val="000B4EEA"/>
    <w:rsid w:val="000B7B93"/>
    <w:rsid w:val="00140C90"/>
    <w:rsid w:val="002030E9"/>
    <w:rsid w:val="002045BA"/>
    <w:rsid w:val="0025282A"/>
    <w:rsid w:val="002B078F"/>
    <w:rsid w:val="0038771D"/>
    <w:rsid w:val="003905FF"/>
    <w:rsid w:val="003A19FC"/>
    <w:rsid w:val="003C4AF4"/>
    <w:rsid w:val="00460372"/>
    <w:rsid w:val="004724B7"/>
    <w:rsid w:val="004825EE"/>
    <w:rsid w:val="004C316E"/>
    <w:rsid w:val="00533C94"/>
    <w:rsid w:val="0056711F"/>
    <w:rsid w:val="006857F8"/>
    <w:rsid w:val="00714BA1"/>
    <w:rsid w:val="007A0284"/>
    <w:rsid w:val="00845A91"/>
    <w:rsid w:val="008633D5"/>
    <w:rsid w:val="008B6B9C"/>
    <w:rsid w:val="008C556A"/>
    <w:rsid w:val="008E5C3C"/>
    <w:rsid w:val="008F48EA"/>
    <w:rsid w:val="009062F7"/>
    <w:rsid w:val="00A1616D"/>
    <w:rsid w:val="00A8698C"/>
    <w:rsid w:val="00AC2AE1"/>
    <w:rsid w:val="00AE1FBB"/>
    <w:rsid w:val="00C06567"/>
    <w:rsid w:val="00C1115C"/>
    <w:rsid w:val="00C224C7"/>
    <w:rsid w:val="00C35A76"/>
    <w:rsid w:val="00C41636"/>
    <w:rsid w:val="00C758D6"/>
    <w:rsid w:val="00D47D4D"/>
    <w:rsid w:val="00D553EB"/>
    <w:rsid w:val="00D81228"/>
    <w:rsid w:val="00DD5C51"/>
    <w:rsid w:val="00E809EE"/>
    <w:rsid w:val="00E87D29"/>
    <w:rsid w:val="00E900A5"/>
    <w:rsid w:val="00EA0386"/>
    <w:rsid w:val="00EA0DFD"/>
    <w:rsid w:val="00F961B9"/>
    <w:rsid w:val="00FD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EE689"/>
  <w15:chartTrackingRefBased/>
  <w15:docId w15:val="{C8AC82E9-0F3C-4593-8365-6751B5212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2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12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122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1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1228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062F7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A8698C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A869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7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主席团</dc:creator>
  <cp:keywords/>
  <dc:description/>
  <cp:lastModifiedBy>yf</cp:lastModifiedBy>
  <cp:revision>4</cp:revision>
  <dcterms:created xsi:type="dcterms:W3CDTF">2020-09-26T12:05:00Z</dcterms:created>
  <dcterms:modified xsi:type="dcterms:W3CDTF">2020-09-26T14:05:00Z</dcterms:modified>
</cp:coreProperties>
</file>